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FFF7E5" w14:textId="77777777" w:rsidR="00ED5F4F" w:rsidRDefault="001D16DC" w:rsidP="001D16DC">
      <w:pPr>
        <w:pStyle w:val="Title"/>
      </w:pPr>
      <w:r>
        <w:t>Bank Soal Basis Data</w:t>
      </w:r>
    </w:p>
    <w:p w14:paraId="73D5CDFA" w14:textId="77777777" w:rsidR="001D16DC" w:rsidRDefault="001D16DC" w:rsidP="001D16DC"/>
    <w:p w14:paraId="6C4BDC17" w14:textId="77777777" w:rsidR="001D16DC" w:rsidRDefault="001D16DC" w:rsidP="001D16DC">
      <w:pPr>
        <w:pStyle w:val="ListParagraph"/>
        <w:numPr>
          <w:ilvl w:val="0"/>
          <w:numId w:val="1"/>
        </w:numPr>
      </w:pPr>
      <w:r>
        <w:t>Manakah di antara perintah SQL berikut ini yang termasuk DDL (Data Definition Language)…</w:t>
      </w:r>
    </w:p>
    <w:p w14:paraId="35474A54" w14:textId="77777777" w:rsidR="001D16DC" w:rsidRDefault="001D16DC" w:rsidP="001D16DC">
      <w:pPr>
        <w:pStyle w:val="ListParagraph"/>
        <w:numPr>
          <w:ilvl w:val="0"/>
          <w:numId w:val="2"/>
        </w:numPr>
      </w:pPr>
      <w:r>
        <w:t>DELETE</w:t>
      </w:r>
    </w:p>
    <w:p w14:paraId="0AFB489E" w14:textId="77777777" w:rsidR="001D16DC" w:rsidRDefault="001D16DC" w:rsidP="001D16DC">
      <w:pPr>
        <w:pStyle w:val="ListParagraph"/>
        <w:numPr>
          <w:ilvl w:val="0"/>
          <w:numId w:val="2"/>
        </w:numPr>
      </w:pPr>
      <w:r>
        <w:t>UPDATE</w:t>
      </w:r>
    </w:p>
    <w:p w14:paraId="651D8F8A" w14:textId="77777777" w:rsidR="001D16DC" w:rsidRPr="003653FD" w:rsidRDefault="001D16DC" w:rsidP="001D16DC">
      <w:pPr>
        <w:pStyle w:val="ListParagraph"/>
        <w:numPr>
          <w:ilvl w:val="0"/>
          <w:numId w:val="2"/>
        </w:numPr>
        <w:rPr>
          <w:color w:val="FF0000"/>
        </w:rPr>
      </w:pPr>
      <w:r w:rsidRPr="003653FD">
        <w:rPr>
          <w:color w:val="FF0000"/>
        </w:rPr>
        <w:t>CREATE TABLE</w:t>
      </w:r>
    </w:p>
    <w:p w14:paraId="3A189F8A" w14:textId="77777777" w:rsidR="001D16DC" w:rsidRDefault="001D16DC" w:rsidP="001D16DC">
      <w:pPr>
        <w:pStyle w:val="ListParagraph"/>
        <w:numPr>
          <w:ilvl w:val="0"/>
          <w:numId w:val="2"/>
        </w:numPr>
      </w:pPr>
      <w:r>
        <w:t>INSERT</w:t>
      </w:r>
    </w:p>
    <w:p w14:paraId="5DAD3504" w14:textId="77777777" w:rsidR="001D16DC" w:rsidRPr="007F3C9D" w:rsidRDefault="001D16DC" w:rsidP="001D16DC">
      <w:pPr>
        <w:pStyle w:val="ListParagraph"/>
        <w:numPr>
          <w:ilvl w:val="0"/>
          <w:numId w:val="2"/>
        </w:numPr>
        <w:rPr>
          <w:color w:val="FF0000"/>
        </w:rPr>
      </w:pPr>
      <w:r w:rsidRPr="007F3C9D">
        <w:rPr>
          <w:color w:val="FF0000"/>
        </w:rPr>
        <w:t>DROP DATABASE</w:t>
      </w:r>
    </w:p>
    <w:p w14:paraId="58D7CA05" w14:textId="77777777" w:rsidR="001D16DC" w:rsidRDefault="001D16DC" w:rsidP="001D16DC">
      <w:pPr>
        <w:pStyle w:val="ListParagraph"/>
        <w:numPr>
          <w:ilvl w:val="0"/>
          <w:numId w:val="1"/>
        </w:numPr>
      </w:pPr>
      <w:r>
        <w:t>Manakah di antara perintah SQL berikut ini yang termasuk DML (Data Manipulation Language)…</w:t>
      </w:r>
    </w:p>
    <w:p w14:paraId="696E0D69" w14:textId="77777777" w:rsidR="001D16DC" w:rsidRDefault="001D16DC" w:rsidP="001D16DC">
      <w:pPr>
        <w:pStyle w:val="ListParagraph"/>
        <w:numPr>
          <w:ilvl w:val="0"/>
          <w:numId w:val="3"/>
        </w:numPr>
      </w:pPr>
      <w:r>
        <w:t>ALTER</w:t>
      </w:r>
    </w:p>
    <w:p w14:paraId="3E056F0E" w14:textId="77777777" w:rsidR="001D16DC" w:rsidRPr="00CB1FDA" w:rsidRDefault="001D16DC" w:rsidP="001D16DC">
      <w:pPr>
        <w:pStyle w:val="ListParagraph"/>
        <w:numPr>
          <w:ilvl w:val="0"/>
          <w:numId w:val="3"/>
        </w:numPr>
        <w:rPr>
          <w:color w:val="FF0000"/>
        </w:rPr>
      </w:pPr>
      <w:r w:rsidRPr="00CB1FDA">
        <w:rPr>
          <w:color w:val="FF0000"/>
        </w:rPr>
        <w:t>INSERT</w:t>
      </w:r>
    </w:p>
    <w:p w14:paraId="718233DD" w14:textId="77777777" w:rsidR="001D16DC" w:rsidRDefault="001D16DC" w:rsidP="001D16DC">
      <w:pPr>
        <w:pStyle w:val="ListParagraph"/>
        <w:numPr>
          <w:ilvl w:val="0"/>
          <w:numId w:val="3"/>
        </w:numPr>
      </w:pPr>
      <w:r>
        <w:t>DROP TABLE</w:t>
      </w:r>
    </w:p>
    <w:p w14:paraId="2B0CA5F0" w14:textId="77777777" w:rsidR="001D16DC" w:rsidRPr="00CB1FDA" w:rsidRDefault="001D16DC" w:rsidP="001D16DC">
      <w:pPr>
        <w:pStyle w:val="ListParagraph"/>
        <w:numPr>
          <w:ilvl w:val="0"/>
          <w:numId w:val="3"/>
        </w:numPr>
        <w:rPr>
          <w:color w:val="FF0000"/>
        </w:rPr>
      </w:pPr>
      <w:r w:rsidRPr="00CB1FDA">
        <w:rPr>
          <w:color w:val="FF0000"/>
        </w:rPr>
        <w:t>DELETE</w:t>
      </w:r>
    </w:p>
    <w:p w14:paraId="1F46BD62" w14:textId="77777777" w:rsidR="001D16DC" w:rsidRPr="00CB1FDA" w:rsidRDefault="001D16DC" w:rsidP="001D16DC">
      <w:pPr>
        <w:pStyle w:val="ListParagraph"/>
        <w:numPr>
          <w:ilvl w:val="0"/>
          <w:numId w:val="3"/>
        </w:numPr>
        <w:rPr>
          <w:color w:val="FF0000"/>
        </w:rPr>
      </w:pPr>
      <w:r w:rsidRPr="00CB1FDA">
        <w:rPr>
          <w:color w:val="FF0000"/>
        </w:rPr>
        <w:t>UPDATE</w:t>
      </w:r>
    </w:p>
    <w:p w14:paraId="77DC203B" w14:textId="77777777" w:rsidR="004161AE" w:rsidRDefault="004161AE" w:rsidP="004161AE">
      <w:pPr>
        <w:pStyle w:val="ListParagraph"/>
        <w:numPr>
          <w:ilvl w:val="0"/>
          <w:numId w:val="1"/>
        </w:numPr>
      </w:pPr>
      <w:r>
        <w:t>Manakah di antara perintah SQL berikut ini yang termasuk DCL (Data Control Language)…</w:t>
      </w:r>
    </w:p>
    <w:p w14:paraId="52CD6A26" w14:textId="77777777" w:rsidR="004161AE" w:rsidRDefault="004161AE" w:rsidP="004161AE">
      <w:pPr>
        <w:pStyle w:val="ListParagraph"/>
        <w:numPr>
          <w:ilvl w:val="0"/>
          <w:numId w:val="9"/>
        </w:numPr>
      </w:pPr>
      <w:r w:rsidRPr="006C1D6E">
        <w:rPr>
          <w:color w:val="FF0000"/>
        </w:rPr>
        <w:t>GRANT</w:t>
      </w:r>
    </w:p>
    <w:p w14:paraId="2D6E113E" w14:textId="77777777" w:rsidR="004161AE" w:rsidRDefault="004161AE" w:rsidP="004161AE">
      <w:pPr>
        <w:pStyle w:val="ListParagraph"/>
        <w:numPr>
          <w:ilvl w:val="0"/>
          <w:numId w:val="9"/>
        </w:numPr>
      </w:pPr>
      <w:r>
        <w:t>DELETE</w:t>
      </w:r>
    </w:p>
    <w:p w14:paraId="72983E67" w14:textId="77777777" w:rsidR="004161AE" w:rsidRDefault="004161AE" w:rsidP="004161AE">
      <w:pPr>
        <w:pStyle w:val="ListParagraph"/>
        <w:numPr>
          <w:ilvl w:val="0"/>
          <w:numId w:val="9"/>
        </w:numPr>
      </w:pPr>
      <w:r>
        <w:t>DROP TABLE</w:t>
      </w:r>
    </w:p>
    <w:p w14:paraId="559EEF2D" w14:textId="77777777" w:rsidR="004161AE" w:rsidRPr="00F62E7D" w:rsidRDefault="004161AE" w:rsidP="004161AE">
      <w:pPr>
        <w:pStyle w:val="ListParagraph"/>
        <w:numPr>
          <w:ilvl w:val="0"/>
          <w:numId w:val="9"/>
        </w:numPr>
        <w:rPr>
          <w:color w:val="FF0000"/>
        </w:rPr>
      </w:pPr>
      <w:r w:rsidRPr="00F62E7D">
        <w:rPr>
          <w:color w:val="FF0000"/>
        </w:rPr>
        <w:t>REVOKE</w:t>
      </w:r>
    </w:p>
    <w:p w14:paraId="4D4A71A1" w14:textId="77777777" w:rsidR="004161AE" w:rsidRDefault="004161AE" w:rsidP="004161AE">
      <w:pPr>
        <w:pStyle w:val="ListParagraph"/>
        <w:numPr>
          <w:ilvl w:val="0"/>
          <w:numId w:val="9"/>
        </w:numPr>
      </w:pPr>
      <w:r>
        <w:t>UPDATE</w:t>
      </w:r>
    </w:p>
    <w:p w14:paraId="3BF616FD" w14:textId="77777777" w:rsidR="001D16DC" w:rsidRDefault="001D16DC" w:rsidP="001D16DC">
      <w:pPr>
        <w:pStyle w:val="ListParagraph"/>
        <w:numPr>
          <w:ilvl w:val="0"/>
          <w:numId w:val="1"/>
        </w:numPr>
      </w:pPr>
      <w:r>
        <w:t>Berikut ini adalah level-level dalam normalisasi, kecuali…</w:t>
      </w:r>
    </w:p>
    <w:p w14:paraId="6ADCB828" w14:textId="77777777" w:rsidR="001D16DC" w:rsidRDefault="001D16DC" w:rsidP="001D16DC">
      <w:pPr>
        <w:pStyle w:val="ListParagraph"/>
        <w:numPr>
          <w:ilvl w:val="0"/>
          <w:numId w:val="4"/>
        </w:numPr>
      </w:pPr>
      <w:r>
        <w:t>Normal ke-1</w:t>
      </w:r>
    </w:p>
    <w:p w14:paraId="3091C4FA" w14:textId="77777777" w:rsidR="001D16DC" w:rsidRDefault="001D16DC" w:rsidP="001D16DC">
      <w:pPr>
        <w:pStyle w:val="ListParagraph"/>
        <w:numPr>
          <w:ilvl w:val="0"/>
          <w:numId w:val="4"/>
        </w:numPr>
      </w:pPr>
      <w:r>
        <w:t>Normal ke-4</w:t>
      </w:r>
    </w:p>
    <w:p w14:paraId="633E7AC4" w14:textId="77777777" w:rsidR="001D16DC" w:rsidRDefault="001D16DC" w:rsidP="001D16DC">
      <w:pPr>
        <w:pStyle w:val="ListParagraph"/>
        <w:numPr>
          <w:ilvl w:val="0"/>
          <w:numId w:val="4"/>
        </w:numPr>
      </w:pPr>
      <w:r>
        <w:t>Boyce Codd</w:t>
      </w:r>
    </w:p>
    <w:p w14:paraId="6EF8AA23" w14:textId="77777777" w:rsidR="001D16DC" w:rsidRDefault="001D16DC" w:rsidP="001D16DC">
      <w:pPr>
        <w:pStyle w:val="ListParagraph"/>
        <w:numPr>
          <w:ilvl w:val="0"/>
          <w:numId w:val="4"/>
        </w:numPr>
      </w:pPr>
      <w:r>
        <w:t>Normal Ke-5</w:t>
      </w:r>
    </w:p>
    <w:p w14:paraId="54A3E0FF" w14:textId="77777777" w:rsidR="001D16DC" w:rsidRPr="00F62E7D" w:rsidRDefault="001D16DC" w:rsidP="001D16DC">
      <w:pPr>
        <w:pStyle w:val="ListParagraph"/>
        <w:numPr>
          <w:ilvl w:val="0"/>
          <w:numId w:val="4"/>
        </w:numPr>
        <w:rPr>
          <w:color w:val="FF0000"/>
        </w:rPr>
      </w:pPr>
      <w:r w:rsidRPr="00F62E7D">
        <w:rPr>
          <w:color w:val="FF0000"/>
        </w:rPr>
        <w:t>Normal Ke-6</w:t>
      </w:r>
    </w:p>
    <w:p w14:paraId="2DFB8036" w14:textId="77777777" w:rsidR="001D16DC" w:rsidRDefault="001D16DC" w:rsidP="001D16DC">
      <w:pPr>
        <w:pStyle w:val="ListParagraph"/>
        <w:numPr>
          <w:ilvl w:val="0"/>
          <w:numId w:val="1"/>
        </w:numPr>
      </w:pPr>
      <w:r>
        <w:t>Diketahui sebuah tabel database untuk menyimpan data-data guru dengan kolom-kolm sbb: NIP, NUPTK, NAMA, ALAMAT, TGLLAHIR, TMPTLAHIR, STATUS, USIA. Manakah di antara kolom-kolom/atribut tersebut yang bisa digunakan sebagai kunci primer (primary key)?</w:t>
      </w:r>
    </w:p>
    <w:p w14:paraId="24726ED6" w14:textId="77777777" w:rsidR="001D16DC" w:rsidRDefault="001D16DC" w:rsidP="001D16DC">
      <w:pPr>
        <w:pStyle w:val="ListParagraph"/>
        <w:numPr>
          <w:ilvl w:val="0"/>
          <w:numId w:val="5"/>
        </w:numPr>
      </w:pPr>
      <w:r>
        <w:t>STATUS</w:t>
      </w:r>
    </w:p>
    <w:p w14:paraId="5512CBB4" w14:textId="77777777" w:rsidR="001D16DC" w:rsidRDefault="001D16DC" w:rsidP="001D16DC">
      <w:pPr>
        <w:pStyle w:val="ListParagraph"/>
        <w:numPr>
          <w:ilvl w:val="0"/>
          <w:numId w:val="5"/>
        </w:numPr>
      </w:pPr>
      <w:r>
        <w:t>NAMA</w:t>
      </w:r>
    </w:p>
    <w:p w14:paraId="4D1D8890" w14:textId="77777777" w:rsidR="001D16DC" w:rsidRPr="008C508B" w:rsidRDefault="001D16DC" w:rsidP="001D16DC">
      <w:pPr>
        <w:pStyle w:val="ListParagraph"/>
        <w:numPr>
          <w:ilvl w:val="0"/>
          <w:numId w:val="5"/>
        </w:numPr>
        <w:rPr>
          <w:color w:val="FF0000"/>
        </w:rPr>
      </w:pPr>
      <w:r w:rsidRPr="008C508B">
        <w:rPr>
          <w:color w:val="FF0000"/>
        </w:rPr>
        <w:t>NIP</w:t>
      </w:r>
    </w:p>
    <w:p w14:paraId="010CE3CB" w14:textId="77777777" w:rsidR="001D16DC" w:rsidRDefault="001D16DC" w:rsidP="001D16DC">
      <w:pPr>
        <w:pStyle w:val="ListParagraph"/>
        <w:numPr>
          <w:ilvl w:val="0"/>
          <w:numId w:val="5"/>
        </w:numPr>
      </w:pPr>
      <w:r>
        <w:t>ALAMAT</w:t>
      </w:r>
    </w:p>
    <w:p w14:paraId="668B904D" w14:textId="35C747BB" w:rsidR="001D16DC" w:rsidRDefault="001D16DC" w:rsidP="001D16DC">
      <w:pPr>
        <w:pStyle w:val="ListParagraph"/>
        <w:numPr>
          <w:ilvl w:val="0"/>
          <w:numId w:val="5"/>
        </w:numPr>
        <w:rPr>
          <w:color w:val="FF0000"/>
        </w:rPr>
      </w:pPr>
      <w:r w:rsidRPr="008C508B">
        <w:rPr>
          <w:color w:val="FF0000"/>
        </w:rPr>
        <w:t>NUPTK</w:t>
      </w:r>
    </w:p>
    <w:p w14:paraId="39179BB6" w14:textId="0AA86998" w:rsidR="00556399" w:rsidRDefault="00556399" w:rsidP="00556399">
      <w:pPr>
        <w:ind w:left="720"/>
        <w:rPr>
          <w:color w:val="000000" w:themeColor="text1"/>
        </w:rPr>
      </w:pPr>
      <w:r>
        <w:rPr>
          <w:color w:val="000000" w:themeColor="text1"/>
        </w:rPr>
        <w:t>Syarat atribut/kolom yang bisa dijadikan Primary Key:</w:t>
      </w:r>
    </w:p>
    <w:p w14:paraId="79E796ED" w14:textId="2DDCAE9A" w:rsidR="00556399" w:rsidRDefault="00556399" w:rsidP="00556399">
      <w:pPr>
        <w:pStyle w:val="ListParagraph"/>
        <w:numPr>
          <w:ilvl w:val="0"/>
          <w:numId w:val="10"/>
        </w:numPr>
        <w:rPr>
          <w:color w:val="000000" w:themeColor="text1"/>
        </w:rPr>
      </w:pPr>
      <w:r>
        <w:rPr>
          <w:color w:val="000000" w:themeColor="text1"/>
        </w:rPr>
        <w:t>Harus unik (tidak boleh ada yang sama pada setiap record)</w:t>
      </w:r>
    </w:p>
    <w:p w14:paraId="06230D9C" w14:textId="1A3D8FB8" w:rsidR="00556399" w:rsidRDefault="00556399" w:rsidP="00556399">
      <w:pPr>
        <w:pStyle w:val="ListParagraph"/>
        <w:numPr>
          <w:ilvl w:val="0"/>
          <w:numId w:val="10"/>
        </w:numPr>
        <w:rPr>
          <w:color w:val="000000" w:themeColor="text1"/>
        </w:rPr>
      </w:pPr>
      <w:r>
        <w:rPr>
          <w:color w:val="000000" w:themeColor="text1"/>
        </w:rPr>
        <w:t>Bersifat tetap</w:t>
      </w:r>
    </w:p>
    <w:p w14:paraId="46BF50B2" w14:textId="4E338302" w:rsidR="00556399" w:rsidRDefault="00556399" w:rsidP="00556399">
      <w:pPr>
        <w:pStyle w:val="ListParagraph"/>
        <w:numPr>
          <w:ilvl w:val="0"/>
          <w:numId w:val="10"/>
        </w:numPr>
        <w:rPr>
          <w:color w:val="000000" w:themeColor="text1"/>
        </w:rPr>
      </w:pPr>
      <w:r>
        <w:rPr>
          <w:color w:val="000000" w:themeColor="text1"/>
        </w:rPr>
        <w:t>Tidak boleh kosong</w:t>
      </w:r>
    </w:p>
    <w:p w14:paraId="2935C775" w14:textId="77777777" w:rsidR="00556399" w:rsidRPr="00556399" w:rsidRDefault="00556399" w:rsidP="00556399">
      <w:pPr>
        <w:pStyle w:val="ListParagraph"/>
        <w:ind w:left="1080"/>
        <w:rPr>
          <w:color w:val="000000" w:themeColor="text1"/>
        </w:rPr>
      </w:pPr>
    </w:p>
    <w:p w14:paraId="132BC49A" w14:textId="77777777" w:rsidR="001D16DC" w:rsidRDefault="001D16DC" w:rsidP="001D16DC">
      <w:pPr>
        <w:pStyle w:val="ListParagraph"/>
        <w:numPr>
          <w:ilvl w:val="0"/>
          <w:numId w:val="1"/>
        </w:numPr>
      </w:pPr>
      <w:r>
        <w:t>Diketahui sebuah tabel database untuk menyimpan data-data guru dengan kolom-kolm sbb: NIP, NUPTK, NAMA, ALAMAT, TGLLAHIR, TMPTLAHIR, STATUS, USIA. Manakah di antara kolom-kolom/atribut tersebut yang termasuk atribut kompo</w:t>
      </w:r>
      <w:r w:rsidR="004161AE">
        <w:t>sit?</w:t>
      </w:r>
    </w:p>
    <w:p w14:paraId="1121F2BC" w14:textId="3418B71E" w:rsidR="004161AE" w:rsidRPr="00822902" w:rsidRDefault="004161AE" w:rsidP="004161AE">
      <w:pPr>
        <w:pStyle w:val="ListParagraph"/>
        <w:numPr>
          <w:ilvl w:val="0"/>
          <w:numId w:val="6"/>
        </w:numPr>
        <w:rPr>
          <w:color w:val="FF0000"/>
        </w:rPr>
      </w:pPr>
      <w:r w:rsidRPr="00822902">
        <w:rPr>
          <w:color w:val="FF0000"/>
        </w:rPr>
        <w:t>NAMA</w:t>
      </w:r>
      <w:r w:rsidR="002E6207" w:rsidRPr="00822902">
        <w:rPr>
          <w:color w:val="FF0000"/>
        </w:rPr>
        <w:t xml:space="preserve"> -&gt; bisa dipecah menjadi nama depan </w:t>
      </w:r>
      <w:r w:rsidR="00822902" w:rsidRPr="00822902">
        <w:rPr>
          <w:color w:val="FF0000"/>
        </w:rPr>
        <w:t>dan nama belakang</w:t>
      </w:r>
    </w:p>
    <w:p w14:paraId="5E69BEE8" w14:textId="77777777" w:rsidR="004161AE" w:rsidRDefault="004161AE" w:rsidP="004161AE">
      <w:pPr>
        <w:pStyle w:val="ListParagraph"/>
        <w:numPr>
          <w:ilvl w:val="0"/>
          <w:numId w:val="6"/>
        </w:numPr>
      </w:pPr>
      <w:r>
        <w:t>STATUS</w:t>
      </w:r>
    </w:p>
    <w:p w14:paraId="19CDB55B" w14:textId="77777777" w:rsidR="004161AE" w:rsidRDefault="004161AE" w:rsidP="004161AE">
      <w:pPr>
        <w:pStyle w:val="ListParagraph"/>
        <w:numPr>
          <w:ilvl w:val="0"/>
          <w:numId w:val="6"/>
        </w:numPr>
      </w:pPr>
      <w:r>
        <w:lastRenderedPageBreak/>
        <w:t>USIA</w:t>
      </w:r>
    </w:p>
    <w:p w14:paraId="03B32D31" w14:textId="77777777" w:rsidR="004161AE" w:rsidRDefault="004161AE" w:rsidP="004161AE">
      <w:pPr>
        <w:pStyle w:val="ListParagraph"/>
        <w:numPr>
          <w:ilvl w:val="0"/>
          <w:numId w:val="6"/>
        </w:numPr>
      </w:pPr>
      <w:r>
        <w:t>TMPTLAHIR</w:t>
      </w:r>
    </w:p>
    <w:p w14:paraId="0BD96F12" w14:textId="7F6FD536" w:rsidR="004161AE" w:rsidRPr="00822902" w:rsidRDefault="004161AE" w:rsidP="004161AE">
      <w:pPr>
        <w:pStyle w:val="ListParagraph"/>
        <w:numPr>
          <w:ilvl w:val="0"/>
          <w:numId w:val="6"/>
        </w:numPr>
        <w:rPr>
          <w:color w:val="FF0000"/>
        </w:rPr>
      </w:pPr>
      <w:r w:rsidRPr="00822902">
        <w:rPr>
          <w:color w:val="FF0000"/>
        </w:rPr>
        <w:t>ALAMAT</w:t>
      </w:r>
      <w:r w:rsidR="00822902">
        <w:rPr>
          <w:color w:val="FF0000"/>
        </w:rPr>
        <w:t xml:space="preserve"> -</w:t>
      </w:r>
      <w:r w:rsidR="00340C1C">
        <w:rPr>
          <w:color w:val="FF0000"/>
        </w:rPr>
        <w:t>&gt; bisa dipecah menjadi jalan, kodepos, kelurahan, kec, kab, prov</w:t>
      </w:r>
    </w:p>
    <w:p w14:paraId="2F86B6D8" w14:textId="77777777" w:rsidR="004161AE" w:rsidRDefault="004161AE" w:rsidP="004161AE">
      <w:pPr>
        <w:pStyle w:val="ListParagraph"/>
        <w:numPr>
          <w:ilvl w:val="0"/>
          <w:numId w:val="1"/>
        </w:numPr>
      </w:pPr>
      <w:r>
        <w:t>Diketahui sebuah tabel database untuk menyimpan data-data guru dengan kolom-kolm sbb: NIP, NUPTK, NAMA, ALAMAT, TGLLAHIR, TMPTLAHIR, STATUS, USIA. Manakah di antara kolom-kolom/atribut tersebut yang termasuk atribut turunan?</w:t>
      </w:r>
    </w:p>
    <w:p w14:paraId="5E2143E0" w14:textId="77777777" w:rsidR="004161AE" w:rsidRDefault="004161AE" w:rsidP="004161AE">
      <w:pPr>
        <w:pStyle w:val="ListParagraph"/>
        <w:numPr>
          <w:ilvl w:val="0"/>
          <w:numId w:val="7"/>
        </w:numPr>
      </w:pPr>
      <w:r>
        <w:t>NIP</w:t>
      </w:r>
    </w:p>
    <w:p w14:paraId="3D35C630" w14:textId="77777777" w:rsidR="004161AE" w:rsidRDefault="004161AE" w:rsidP="004161AE">
      <w:pPr>
        <w:pStyle w:val="ListParagraph"/>
        <w:numPr>
          <w:ilvl w:val="0"/>
          <w:numId w:val="7"/>
        </w:numPr>
      </w:pPr>
      <w:r>
        <w:t>NAMA</w:t>
      </w:r>
    </w:p>
    <w:p w14:paraId="5300E2CC" w14:textId="408AF7F5" w:rsidR="004161AE" w:rsidRPr="00FB5D2E" w:rsidRDefault="004161AE" w:rsidP="004161AE">
      <w:pPr>
        <w:pStyle w:val="ListParagraph"/>
        <w:numPr>
          <w:ilvl w:val="0"/>
          <w:numId w:val="7"/>
        </w:numPr>
        <w:rPr>
          <w:color w:val="FF0000"/>
        </w:rPr>
      </w:pPr>
      <w:r w:rsidRPr="00FB5D2E">
        <w:rPr>
          <w:color w:val="FF0000"/>
        </w:rPr>
        <w:t>USIA</w:t>
      </w:r>
      <w:r w:rsidR="004059DC" w:rsidRPr="00FB5D2E">
        <w:rPr>
          <w:color w:val="FF0000"/>
        </w:rPr>
        <w:t xml:space="preserve"> </w:t>
      </w:r>
      <w:r w:rsidR="00FB5D2E" w:rsidRPr="00FB5D2E">
        <w:rPr>
          <w:color w:val="FF0000"/>
        </w:rPr>
        <w:t>-&gt; dapat diperoleh dari pengolahan tanggal lahir</w:t>
      </w:r>
    </w:p>
    <w:p w14:paraId="64099143" w14:textId="77777777" w:rsidR="004161AE" w:rsidRDefault="004161AE" w:rsidP="004161AE">
      <w:pPr>
        <w:pStyle w:val="ListParagraph"/>
        <w:numPr>
          <w:ilvl w:val="0"/>
          <w:numId w:val="7"/>
        </w:numPr>
      </w:pPr>
      <w:r>
        <w:t>STATUS</w:t>
      </w:r>
    </w:p>
    <w:p w14:paraId="5E16996B" w14:textId="77777777" w:rsidR="004161AE" w:rsidRDefault="004161AE" w:rsidP="004161AE">
      <w:pPr>
        <w:pStyle w:val="ListParagraph"/>
        <w:numPr>
          <w:ilvl w:val="0"/>
          <w:numId w:val="7"/>
        </w:numPr>
      </w:pPr>
      <w:r>
        <w:t>NUPTK</w:t>
      </w:r>
    </w:p>
    <w:p w14:paraId="24089529" w14:textId="77777777" w:rsidR="001D16DC" w:rsidRDefault="004161AE" w:rsidP="001D16DC">
      <w:pPr>
        <w:pStyle w:val="ListParagraph"/>
        <w:numPr>
          <w:ilvl w:val="0"/>
          <w:numId w:val="1"/>
        </w:numPr>
      </w:pPr>
      <w:r>
        <w:t xml:space="preserve">Diketahui sebuah tabel database untuk menyimpan data-data guru dengan kolom-kolm sbb: NIP, NUPTK, NAMA, ALAMAT, TGLLAHIR, TMPTLAHIR, STATUS, USIA. Tipe data apakah yang </w:t>
      </w:r>
      <w:r w:rsidRPr="00B97D3D">
        <w:rPr>
          <w:u w:val="single"/>
        </w:rPr>
        <w:t>paling tepat</w:t>
      </w:r>
      <w:r>
        <w:t xml:space="preserve"> untuk menyimpan data pada kolom NIP dan TGLLAHIR?</w:t>
      </w:r>
    </w:p>
    <w:p w14:paraId="784EFFF6" w14:textId="77777777" w:rsidR="004161AE" w:rsidRDefault="004161AE" w:rsidP="004161AE">
      <w:pPr>
        <w:pStyle w:val="ListParagraph"/>
        <w:numPr>
          <w:ilvl w:val="0"/>
          <w:numId w:val="8"/>
        </w:numPr>
      </w:pPr>
      <w:r>
        <w:t>Number dan String/Text</w:t>
      </w:r>
    </w:p>
    <w:p w14:paraId="09BE77CE" w14:textId="77777777" w:rsidR="004161AE" w:rsidRDefault="004161AE" w:rsidP="004161AE">
      <w:pPr>
        <w:pStyle w:val="ListParagraph"/>
        <w:numPr>
          <w:ilvl w:val="0"/>
          <w:numId w:val="8"/>
        </w:numPr>
      </w:pPr>
      <w:r>
        <w:t>Number dan Number</w:t>
      </w:r>
    </w:p>
    <w:p w14:paraId="6B06E1FD" w14:textId="55AD7941" w:rsidR="004161AE" w:rsidRPr="00677A4F" w:rsidRDefault="006A7F1F" w:rsidP="004161AE">
      <w:pPr>
        <w:pStyle w:val="ListParagraph"/>
        <w:numPr>
          <w:ilvl w:val="0"/>
          <w:numId w:val="8"/>
        </w:numPr>
        <w:rPr>
          <w:color w:val="FF0000"/>
        </w:rPr>
      </w:pPr>
      <w:r w:rsidRPr="00677A4F">
        <w:rPr>
          <w:color w:val="FF0000"/>
        </w:rPr>
        <w:t>String</w:t>
      </w:r>
      <w:r w:rsidR="004161AE" w:rsidRPr="00677A4F">
        <w:rPr>
          <w:color w:val="FF0000"/>
        </w:rPr>
        <w:t xml:space="preserve"> dan Date</w:t>
      </w:r>
    </w:p>
    <w:p w14:paraId="0218A40B" w14:textId="77777777" w:rsidR="004161AE" w:rsidRDefault="004161AE" w:rsidP="004161AE">
      <w:pPr>
        <w:pStyle w:val="ListParagraph"/>
        <w:numPr>
          <w:ilvl w:val="0"/>
          <w:numId w:val="8"/>
        </w:numPr>
      </w:pPr>
      <w:r>
        <w:t>Number dan DateTime</w:t>
      </w:r>
    </w:p>
    <w:p w14:paraId="0659FAAA" w14:textId="77777777" w:rsidR="004161AE" w:rsidRDefault="004161AE" w:rsidP="004161AE">
      <w:pPr>
        <w:pStyle w:val="ListParagraph"/>
        <w:numPr>
          <w:ilvl w:val="0"/>
          <w:numId w:val="8"/>
        </w:numPr>
      </w:pPr>
      <w:r>
        <w:t>String dan String</w:t>
      </w:r>
    </w:p>
    <w:p w14:paraId="44F1F5DF" w14:textId="77777777" w:rsidR="004161AE" w:rsidRDefault="004161AE" w:rsidP="004161AE">
      <w:r>
        <w:t xml:space="preserve">Diketahui tabel database untuk menyimpan data </w:t>
      </w:r>
      <w:r w:rsidR="00650B98">
        <w:t>guru</w:t>
      </w:r>
      <w:r>
        <w:t xml:space="preserve"> dan pangkat/golongannya sbb:</w:t>
      </w:r>
    </w:p>
    <w:p w14:paraId="117239A2" w14:textId="77777777" w:rsidR="00650B98" w:rsidRDefault="00650B98" w:rsidP="004161AE">
      <w:r>
        <w:t>Tabel: GURU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2"/>
        <w:gridCol w:w="1318"/>
        <w:gridCol w:w="1863"/>
        <w:gridCol w:w="1582"/>
        <w:gridCol w:w="1667"/>
        <w:gridCol w:w="1684"/>
      </w:tblGrid>
      <w:tr w:rsidR="002E3280" w:rsidRPr="00650B98" w14:paraId="4F93444D" w14:textId="77777777" w:rsidTr="002E3280">
        <w:tc>
          <w:tcPr>
            <w:tcW w:w="902" w:type="dxa"/>
          </w:tcPr>
          <w:p w14:paraId="6619A6EF" w14:textId="77777777" w:rsidR="002E3280" w:rsidRPr="00650B98" w:rsidRDefault="002E3280" w:rsidP="004161AE">
            <w:pPr>
              <w:rPr>
                <w:b/>
              </w:rPr>
            </w:pPr>
            <w:r w:rsidRPr="00650B98">
              <w:rPr>
                <w:b/>
              </w:rPr>
              <w:t>NIP</w:t>
            </w:r>
          </w:p>
        </w:tc>
        <w:tc>
          <w:tcPr>
            <w:tcW w:w="1318" w:type="dxa"/>
          </w:tcPr>
          <w:p w14:paraId="012609AD" w14:textId="77777777" w:rsidR="002E3280" w:rsidRPr="00650B98" w:rsidRDefault="002E3280" w:rsidP="004161AE">
            <w:pPr>
              <w:rPr>
                <w:b/>
              </w:rPr>
            </w:pPr>
            <w:r w:rsidRPr="00650B98">
              <w:rPr>
                <w:b/>
              </w:rPr>
              <w:t>NamaGuru</w:t>
            </w:r>
          </w:p>
        </w:tc>
        <w:tc>
          <w:tcPr>
            <w:tcW w:w="1863" w:type="dxa"/>
          </w:tcPr>
          <w:p w14:paraId="2B4DE613" w14:textId="77777777" w:rsidR="002E3280" w:rsidRPr="00650B98" w:rsidRDefault="002E3280" w:rsidP="004161AE">
            <w:pPr>
              <w:rPr>
                <w:b/>
              </w:rPr>
            </w:pPr>
            <w:r w:rsidRPr="00650B98">
              <w:rPr>
                <w:b/>
              </w:rPr>
              <w:t>KodePangkatGol</w:t>
            </w:r>
          </w:p>
        </w:tc>
        <w:tc>
          <w:tcPr>
            <w:tcW w:w="1582" w:type="dxa"/>
          </w:tcPr>
          <w:p w14:paraId="66803188" w14:textId="77777777" w:rsidR="002E3280" w:rsidRPr="00650B98" w:rsidRDefault="002E3280" w:rsidP="004161AE">
            <w:pPr>
              <w:rPr>
                <w:b/>
              </w:rPr>
            </w:pPr>
            <w:r w:rsidRPr="00650B98">
              <w:rPr>
                <w:b/>
              </w:rPr>
              <w:t>TglLahir</w:t>
            </w:r>
          </w:p>
        </w:tc>
        <w:tc>
          <w:tcPr>
            <w:tcW w:w="1667" w:type="dxa"/>
          </w:tcPr>
          <w:p w14:paraId="5EF91073" w14:textId="77777777" w:rsidR="002E3280" w:rsidRPr="00650B98" w:rsidRDefault="002E3280" w:rsidP="004161AE">
            <w:pPr>
              <w:rPr>
                <w:b/>
              </w:rPr>
            </w:pPr>
            <w:r w:rsidRPr="00650B98">
              <w:rPr>
                <w:b/>
              </w:rPr>
              <w:t>Alamat</w:t>
            </w:r>
          </w:p>
        </w:tc>
        <w:tc>
          <w:tcPr>
            <w:tcW w:w="1684" w:type="dxa"/>
          </w:tcPr>
          <w:p w14:paraId="13F8EC70" w14:textId="77777777" w:rsidR="002E3280" w:rsidRPr="00650B98" w:rsidRDefault="002E3280" w:rsidP="004161AE">
            <w:pPr>
              <w:rPr>
                <w:b/>
              </w:rPr>
            </w:pPr>
            <w:r>
              <w:rPr>
                <w:b/>
              </w:rPr>
              <w:t>JmlAnak</w:t>
            </w:r>
          </w:p>
        </w:tc>
      </w:tr>
      <w:tr w:rsidR="002E3280" w14:paraId="5CB528D3" w14:textId="77777777" w:rsidTr="002E3280">
        <w:tc>
          <w:tcPr>
            <w:tcW w:w="902" w:type="dxa"/>
          </w:tcPr>
          <w:p w14:paraId="5FB01FFA" w14:textId="77777777" w:rsidR="002E3280" w:rsidRDefault="002E3280" w:rsidP="004161AE">
            <w:r>
              <w:t>1001</w:t>
            </w:r>
          </w:p>
        </w:tc>
        <w:tc>
          <w:tcPr>
            <w:tcW w:w="1318" w:type="dxa"/>
          </w:tcPr>
          <w:p w14:paraId="02C7AA24" w14:textId="77777777" w:rsidR="002E3280" w:rsidRDefault="002E3280" w:rsidP="004161AE">
            <w:r>
              <w:t>Mr. A</w:t>
            </w:r>
          </w:p>
        </w:tc>
        <w:tc>
          <w:tcPr>
            <w:tcW w:w="1863" w:type="dxa"/>
          </w:tcPr>
          <w:p w14:paraId="40D6E545" w14:textId="77777777" w:rsidR="002E3280" w:rsidRDefault="002E3280" w:rsidP="004161AE">
            <w:r>
              <w:t>3</w:t>
            </w:r>
          </w:p>
        </w:tc>
        <w:tc>
          <w:tcPr>
            <w:tcW w:w="1582" w:type="dxa"/>
          </w:tcPr>
          <w:p w14:paraId="0F2658C5" w14:textId="77777777" w:rsidR="002E3280" w:rsidRDefault="002E3280" w:rsidP="004161AE">
            <w:r>
              <w:t>1979-08-01</w:t>
            </w:r>
          </w:p>
        </w:tc>
        <w:tc>
          <w:tcPr>
            <w:tcW w:w="1667" w:type="dxa"/>
          </w:tcPr>
          <w:p w14:paraId="4D2839BC" w14:textId="77777777" w:rsidR="002E3280" w:rsidRDefault="002E3280" w:rsidP="004161AE">
            <w:r>
              <w:t>Jakarta Barat</w:t>
            </w:r>
          </w:p>
        </w:tc>
        <w:tc>
          <w:tcPr>
            <w:tcW w:w="1684" w:type="dxa"/>
          </w:tcPr>
          <w:p w14:paraId="1B3BB5AB" w14:textId="77777777" w:rsidR="002E3280" w:rsidRDefault="002E3280" w:rsidP="004161AE">
            <w:r>
              <w:t>3</w:t>
            </w:r>
          </w:p>
        </w:tc>
      </w:tr>
      <w:tr w:rsidR="002E3280" w14:paraId="54C71699" w14:textId="77777777" w:rsidTr="002E3280">
        <w:tc>
          <w:tcPr>
            <w:tcW w:w="902" w:type="dxa"/>
          </w:tcPr>
          <w:p w14:paraId="2CEC2056" w14:textId="77777777" w:rsidR="002E3280" w:rsidRDefault="002E3280" w:rsidP="004161AE">
            <w:r>
              <w:t>1002</w:t>
            </w:r>
          </w:p>
        </w:tc>
        <w:tc>
          <w:tcPr>
            <w:tcW w:w="1318" w:type="dxa"/>
          </w:tcPr>
          <w:p w14:paraId="79A15C7B" w14:textId="77777777" w:rsidR="002E3280" w:rsidRDefault="002E3280" w:rsidP="004161AE">
            <w:r>
              <w:t>Mr. B</w:t>
            </w:r>
          </w:p>
        </w:tc>
        <w:tc>
          <w:tcPr>
            <w:tcW w:w="1863" w:type="dxa"/>
          </w:tcPr>
          <w:p w14:paraId="3E65C156" w14:textId="77777777" w:rsidR="002E3280" w:rsidRDefault="002E3280" w:rsidP="004161AE">
            <w:r>
              <w:t>2</w:t>
            </w:r>
          </w:p>
        </w:tc>
        <w:tc>
          <w:tcPr>
            <w:tcW w:w="1582" w:type="dxa"/>
          </w:tcPr>
          <w:p w14:paraId="60B6D463" w14:textId="77777777" w:rsidR="002E3280" w:rsidRDefault="002E3280" w:rsidP="004161AE">
            <w:r>
              <w:t>1979-06-12</w:t>
            </w:r>
          </w:p>
        </w:tc>
        <w:tc>
          <w:tcPr>
            <w:tcW w:w="1667" w:type="dxa"/>
          </w:tcPr>
          <w:p w14:paraId="60FEB321" w14:textId="77777777" w:rsidR="002E3280" w:rsidRDefault="002E3280" w:rsidP="004161AE">
            <w:r>
              <w:t>Jakarta Timur</w:t>
            </w:r>
          </w:p>
        </w:tc>
        <w:tc>
          <w:tcPr>
            <w:tcW w:w="1684" w:type="dxa"/>
          </w:tcPr>
          <w:p w14:paraId="262AD8AC" w14:textId="77777777" w:rsidR="002E3280" w:rsidRDefault="002E3280" w:rsidP="004161AE">
            <w:r>
              <w:t>2</w:t>
            </w:r>
          </w:p>
        </w:tc>
      </w:tr>
      <w:tr w:rsidR="002E3280" w14:paraId="021FEEBA" w14:textId="77777777" w:rsidTr="002E3280">
        <w:tc>
          <w:tcPr>
            <w:tcW w:w="902" w:type="dxa"/>
          </w:tcPr>
          <w:p w14:paraId="74BADCCC" w14:textId="77777777" w:rsidR="002E3280" w:rsidRDefault="002E3280" w:rsidP="004161AE">
            <w:r>
              <w:t>1003</w:t>
            </w:r>
          </w:p>
        </w:tc>
        <w:tc>
          <w:tcPr>
            <w:tcW w:w="1318" w:type="dxa"/>
          </w:tcPr>
          <w:p w14:paraId="3FB5698F" w14:textId="77777777" w:rsidR="002E3280" w:rsidRDefault="002E3280" w:rsidP="004161AE">
            <w:r>
              <w:t>Mr. A</w:t>
            </w:r>
          </w:p>
        </w:tc>
        <w:tc>
          <w:tcPr>
            <w:tcW w:w="1863" w:type="dxa"/>
          </w:tcPr>
          <w:p w14:paraId="2D9F58B5" w14:textId="77777777" w:rsidR="002E3280" w:rsidRDefault="002E3280" w:rsidP="004161AE">
            <w:r>
              <w:t>2</w:t>
            </w:r>
          </w:p>
        </w:tc>
        <w:tc>
          <w:tcPr>
            <w:tcW w:w="1582" w:type="dxa"/>
          </w:tcPr>
          <w:p w14:paraId="551AF5B7" w14:textId="77777777" w:rsidR="002E3280" w:rsidRDefault="002E3280" w:rsidP="004161AE">
            <w:r>
              <w:t>1979-06-23</w:t>
            </w:r>
          </w:p>
        </w:tc>
        <w:tc>
          <w:tcPr>
            <w:tcW w:w="1667" w:type="dxa"/>
          </w:tcPr>
          <w:p w14:paraId="06513EC8" w14:textId="77777777" w:rsidR="002E3280" w:rsidRDefault="002E3280" w:rsidP="004161AE">
            <w:r>
              <w:t>Jakarta Barat</w:t>
            </w:r>
          </w:p>
        </w:tc>
        <w:tc>
          <w:tcPr>
            <w:tcW w:w="1684" w:type="dxa"/>
          </w:tcPr>
          <w:p w14:paraId="75E23533" w14:textId="77777777" w:rsidR="002E3280" w:rsidRDefault="002E3280" w:rsidP="004161AE">
            <w:r>
              <w:t>5</w:t>
            </w:r>
          </w:p>
        </w:tc>
      </w:tr>
      <w:tr w:rsidR="002E3280" w14:paraId="4C488FB2" w14:textId="77777777" w:rsidTr="002E3280">
        <w:tc>
          <w:tcPr>
            <w:tcW w:w="902" w:type="dxa"/>
          </w:tcPr>
          <w:p w14:paraId="1E15F92A" w14:textId="77777777" w:rsidR="002E3280" w:rsidRDefault="002E3280" w:rsidP="004161AE">
            <w:r>
              <w:t>1004</w:t>
            </w:r>
          </w:p>
        </w:tc>
        <w:tc>
          <w:tcPr>
            <w:tcW w:w="1318" w:type="dxa"/>
          </w:tcPr>
          <w:p w14:paraId="4C047E73" w14:textId="77777777" w:rsidR="002E3280" w:rsidRDefault="002E3280" w:rsidP="004161AE">
            <w:r>
              <w:t>Mr. C</w:t>
            </w:r>
          </w:p>
        </w:tc>
        <w:tc>
          <w:tcPr>
            <w:tcW w:w="1863" w:type="dxa"/>
          </w:tcPr>
          <w:p w14:paraId="6373E97A" w14:textId="77777777" w:rsidR="002E3280" w:rsidRDefault="002E3280" w:rsidP="004161AE">
            <w:r>
              <w:t>1</w:t>
            </w:r>
          </w:p>
        </w:tc>
        <w:tc>
          <w:tcPr>
            <w:tcW w:w="1582" w:type="dxa"/>
          </w:tcPr>
          <w:p w14:paraId="70D0D624" w14:textId="77777777" w:rsidR="002E3280" w:rsidRDefault="002E3280" w:rsidP="004161AE">
            <w:r>
              <w:t>1980-11-21</w:t>
            </w:r>
          </w:p>
        </w:tc>
        <w:tc>
          <w:tcPr>
            <w:tcW w:w="1667" w:type="dxa"/>
          </w:tcPr>
          <w:p w14:paraId="16B427B4" w14:textId="77777777" w:rsidR="002E3280" w:rsidRDefault="002E3280" w:rsidP="004161AE">
            <w:r>
              <w:t>Cirebon</w:t>
            </w:r>
          </w:p>
        </w:tc>
        <w:tc>
          <w:tcPr>
            <w:tcW w:w="1684" w:type="dxa"/>
          </w:tcPr>
          <w:p w14:paraId="1863EB5A" w14:textId="77777777" w:rsidR="002E3280" w:rsidRDefault="002E3280" w:rsidP="004161AE">
            <w:r>
              <w:t>2</w:t>
            </w:r>
          </w:p>
        </w:tc>
      </w:tr>
      <w:tr w:rsidR="002E3280" w14:paraId="32CC8AAE" w14:textId="77777777" w:rsidTr="002E3280">
        <w:tc>
          <w:tcPr>
            <w:tcW w:w="902" w:type="dxa"/>
          </w:tcPr>
          <w:p w14:paraId="16BD7BC1" w14:textId="77777777" w:rsidR="002E3280" w:rsidRDefault="002E3280" w:rsidP="004161AE">
            <w:r>
              <w:t>1005</w:t>
            </w:r>
          </w:p>
        </w:tc>
        <w:tc>
          <w:tcPr>
            <w:tcW w:w="1318" w:type="dxa"/>
          </w:tcPr>
          <w:p w14:paraId="7E4157A7" w14:textId="77777777" w:rsidR="002E3280" w:rsidRDefault="002E3280" w:rsidP="004161AE">
            <w:r>
              <w:t>Mr. D</w:t>
            </w:r>
          </w:p>
        </w:tc>
        <w:tc>
          <w:tcPr>
            <w:tcW w:w="1863" w:type="dxa"/>
          </w:tcPr>
          <w:p w14:paraId="2BCC98E1" w14:textId="77777777" w:rsidR="002E3280" w:rsidRDefault="002E3280" w:rsidP="004161AE">
            <w:r>
              <w:t>2</w:t>
            </w:r>
          </w:p>
        </w:tc>
        <w:tc>
          <w:tcPr>
            <w:tcW w:w="1582" w:type="dxa"/>
          </w:tcPr>
          <w:p w14:paraId="6311C947" w14:textId="77777777" w:rsidR="002E3280" w:rsidRDefault="002E3280" w:rsidP="004161AE">
            <w:r>
              <w:t>1981-01-16</w:t>
            </w:r>
          </w:p>
        </w:tc>
        <w:tc>
          <w:tcPr>
            <w:tcW w:w="1667" w:type="dxa"/>
          </w:tcPr>
          <w:p w14:paraId="3C6384F5" w14:textId="77777777" w:rsidR="002E3280" w:rsidRDefault="002E3280" w:rsidP="004161AE">
            <w:r>
              <w:t>Bandung</w:t>
            </w:r>
          </w:p>
        </w:tc>
        <w:tc>
          <w:tcPr>
            <w:tcW w:w="1684" w:type="dxa"/>
          </w:tcPr>
          <w:p w14:paraId="50F06E83" w14:textId="77777777" w:rsidR="002E3280" w:rsidRDefault="002E3280" w:rsidP="004161AE">
            <w:r>
              <w:t>3</w:t>
            </w:r>
          </w:p>
        </w:tc>
      </w:tr>
      <w:tr w:rsidR="002E3280" w14:paraId="4D9ABF41" w14:textId="77777777" w:rsidTr="002E3280">
        <w:tc>
          <w:tcPr>
            <w:tcW w:w="902" w:type="dxa"/>
          </w:tcPr>
          <w:p w14:paraId="6BF10F0C" w14:textId="77777777" w:rsidR="002E3280" w:rsidRDefault="002E3280" w:rsidP="004161AE">
            <w:r>
              <w:t>1006</w:t>
            </w:r>
          </w:p>
        </w:tc>
        <w:tc>
          <w:tcPr>
            <w:tcW w:w="1318" w:type="dxa"/>
          </w:tcPr>
          <w:p w14:paraId="19DB3766" w14:textId="77777777" w:rsidR="002E3280" w:rsidRDefault="002E3280" w:rsidP="004161AE">
            <w:r>
              <w:t>Mr. E</w:t>
            </w:r>
          </w:p>
        </w:tc>
        <w:tc>
          <w:tcPr>
            <w:tcW w:w="1863" w:type="dxa"/>
          </w:tcPr>
          <w:p w14:paraId="09E8F73C" w14:textId="77777777" w:rsidR="002E3280" w:rsidRDefault="002E3280" w:rsidP="004161AE">
            <w:r>
              <w:t>3</w:t>
            </w:r>
          </w:p>
        </w:tc>
        <w:tc>
          <w:tcPr>
            <w:tcW w:w="1582" w:type="dxa"/>
          </w:tcPr>
          <w:p w14:paraId="49616E98" w14:textId="77777777" w:rsidR="002E3280" w:rsidRDefault="002E3280" w:rsidP="004161AE">
            <w:r>
              <w:t>1982-02-18</w:t>
            </w:r>
          </w:p>
        </w:tc>
        <w:tc>
          <w:tcPr>
            <w:tcW w:w="1667" w:type="dxa"/>
          </w:tcPr>
          <w:p w14:paraId="39DCA718" w14:textId="77777777" w:rsidR="002E3280" w:rsidRDefault="002E3280" w:rsidP="004161AE">
            <w:r>
              <w:t>Solo</w:t>
            </w:r>
          </w:p>
        </w:tc>
        <w:tc>
          <w:tcPr>
            <w:tcW w:w="1684" w:type="dxa"/>
          </w:tcPr>
          <w:p w14:paraId="61031072" w14:textId="77777777" w:rsidR="002E3280" w:rsidRDefault="002E3280" w:rsidP="004161AE">
            <w:r>
              <w:t>1</w:t>
            </w:r>
          </w:p>
        </w:tc>
      </w:tr>
    </w:tbl>
    <w:p w14:paraId="44A7F249" w14:textId="77777777" w:rsidR="004161AE" w:rsidRDefault="004161AE" w:rsidP="004161AE"/>
    <w:p w14:paraId="7A06B3E8" w14:textId="77777777" w:rsidR="00650B98" w:rsidRDefault="00650B98" w:rsidP="004161AE">
      <w:r>
        <w:t>Tabel: PANGKATGO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134"/>
        <w:gridCol w:w="1843"/>
      </w:tblGrid>
      <w:tr w:rsidR="00650B98" w:rsidRPr="00650B98" w14:paraId="241C6577" w14:textId="77777777" w:rsidTr="00650B98">
        <w:tc>
          <w:tcPr>
            <w:tcW w:w="1980" w:type="dxa"/>
          </w:tcPr>
          <w:p w14:paraId="6E30BFDE" w14:textId="77777777" w:rsidR="00650B98" w:rsidRPr="00650B98" w:rsidRDefault="00650B98" w:rsidP="004161AE">
            <w:pPr>
              <w:rPr>
                <w:b/>
              </w:rPr>
            </w:pPr>
            <w:r w:rsidRPr="00650B98">
              <w:rPr>
                <w:b/>
              </w:rPr>
              <w:t>KodePangkatGol</w:t>
            </w:r>
          </w:p>
        </w:tc>
        <w:tc>
          <w:tcPr>
            <w:tcW w:w="1134" w:type="dxa"/>
          </w:tcPr>
          <w:p w14:paraId="5F3D99C3" w14:textId="77777777" w:rsidR="00650B98" w:rsidRPr="00650B98" w:rsidRDefault="00650B98" w:rsidP="004161AE">
            <w:pPr>
              <w:rPr>
                <w:b/>
              </w:rPr>
            </w:pPr>
            <w:r w:rsidRPr="00650B98">
              <w:rPr>
                <w:b/>
              </w:rPr>
              <w:t>Gol</w:t>
            </w:r>
          </w:p>
        </w:tc>
        <w:tc>
          <w:tcPr>
            <w:tcW w:w="1843" w:type="dxa"/>
          </w:tcPr>
          <w:p w14:paraId="5940C041" w14:textId="77777777" w:rsidR="00650B98" w:rsidRPr="00650B98" w:rsidRDefault="00650B98" w:rsidP="004161AE">
            <w:pPr>
              <w:rPr>
                <w:b/>
              </w:rPr>
            </w:pPr>
            <w:r w:rsidRPr="00650B98">
              <w:rPr>
                <w:b/>
              </w:rPr>
              <w:t>Pangkat</w:t>
            </w:r>
          </w:p>
        </w:tc>
      </w:tr>
      <w:tr w:rsidR="00650B98" w14:paraId="62A4B267" w14:textId="77777777" w:rsidTr="00650B98">
        <w:tc>
          <w:tcPr>
            <w:tcW w:w="1980" w:type="dxa"/>
          </w:tcPr>
          <w:p w14:paraId="706D56A0" w14:textId="77777777" w:rsidR="00650B98" w:rsidRDefault="00650B98" w:rsidP="004161AE">
            <w:r>
              <w:t>1</w:t>
            </w:r>
          </w:p>
        </w:tc>
        <w:tc>
          <w:tcPr>
            <w:tcW w:w="1134" w:type="dxa"/>
          </w:tcPr>
          <w:p w14:paraId="2DA13482" w14:textId="77777777" w:rsidR="00650B98" w:rsidRDefault="00650B98" w:rsidP="004161AE">
            <w:r>
              <w:t>IIIa</w:t>
            </w:r>
          </w:p>
        </w:tc>
        <w:tc>
          <w:tcPr>
            <w:tcW w:w="1843" w:type="dxa"/>
          </w:tcPr>
          <w:p w14:paraId="1C6826C9" w14:textId="77777777" w:rsidR="00650B98" w:rsidRDefault="00650B98" w:rsidP="004161AE">
            <w:r>
              <w:t>Penata Muda</w:t>
            </w:r>
          </w:p>
        </w:tc>
      </w:tr>
      <w:tr w:rsidR="00650B98" w14:paraId="4CD78092" w14:textId="77777777" w:rsidTr="00650B98">
        <w:tc>
          <w:tcPr>
            <w:tcW w:w="1980" w:type="dxa"/>
          </w:tcPr>
          <w:p w14:paraId="635CFAE6" w14:textId="77777777" w:rsidR="00650B98" w:rsidRDefault="00650B98" w:rsidP="004161AE">
            <w:r>
              <w:t>2</w:t>
            </w:r>
          </w:p>
        </w:tc>
        <w:tc>
          <w:tcPr>
            <w:tcW w:w="1134" w:type="dxa"/>
          </w:tcPr>
          <w:p w14:paraId="01122F76" w14:textId="77777777" w:rsidR="00650B98" w:rsidRDefault="00650B98" w:rsidP="004161AE">
            <w:r>
              <w:t>IIIb</w:t>
            </w:r>
          </w:p>
        </w:tc>
        <w:tc>
          <w:tcPr>
            <w:tcW w:w="1843" w:type="dxa"/>
          </w:tcPr>
          <w:p w14:paraId="31B3768B" w14:textId="77777777" w:rsidR="00650B98" w:rsidRDefault="00650B98" w:rsidP="004161AE">
            <w:r>
              <w:t>Penata Muda Tk 1</w:t>
            </w:r>
          </w:p>
        </w:tc>
      </w:tr>
      <w:tr w:rsidR="00650B98" w14:paraId="3C45C90D" w14:textId="77777777" w:rsidTr="00650B98">
        <w:tc>
          <w:tcPr>
            <w:tcW w:w="1980" w:type="dxa"/>
          </w:tcPr>
          <w:p w14:paraId="026C50B9" w14:textId="77777777" w:rsidR="00650B98" w:rsidRDefault="00650B98" w:rsidP="004161AE">
            <w:r>
              <w:t>3</w:t>
            </w:r>
          </w:p>
        </w:tc>
        <w:tc>
          <w:tcPr>
            <w:tcW w:w="1134" w:type="dxa"/>
          </w:tcPr>
          <w:p w14:paraId="106185C1" w14:textId="77777777" w:rsidR="00650B98" w:rsidRDefault="00650B98" w:rsidP="004161AE">
            <w:r>
              <w:t>IIIc</w:t>
            </w:r>
          </w:p>
        </w:tc>
        <w:tc>
          <w:tcPr>
            <w:tcW w:w="1843" w:type="dxa"/>
          </w:tcPr>
          <w:p w14:paraId="0854E79B" w14:textId="77777777" w:rsidR="00650B98" w:rsidRDefault="00650B98" w:rsidP="004161AE">
            <w:r>
              <w:t>Penata</w:t>
            </w:r>
          </w:p>
        </w:tc>
      </w:tr>
      <w:tr w:rsidR="00650B98" w14:paraId="55427E75" w14:textId="77777777" w:rsidTr="00650B98">
        <w:tc>
          <w:tcPr>
            <w:tcW w:w="1980" w:type="dxa"/>
          </w:tcPr>
          <w:p w14:paraId="5C3EC3D9" w14:textId="77777777" w:rsidR="00650B98" w:rsidRDefault="00650B98" w:rsidP="004161AE">
            <w:r>
              <w:t>4</w:t>
            </w:r>
          </w:p>
        </w:tc>
        <w:tc>
          <w:tcPr>
            <w:tcW w:w="1134" w:type="dxa"/>
          </w:tcPr>
          <w:p w14:paraId="6EEC4AA6" w14:textId="77777777" w:rsidR="00650B98" w:rsidRDefault="00650B98" w:rsidP="004161AE">
            <w:r>
              <w:t>IIId</w:t>
            </w:r>
          </w:p>
        </w:tc>
        <w:tc>
          <w:tcPr>
            <w:tcW w:w="1843" w:type="dxa"/>
          </w:tcPr>
          <w:p w14:paraId="79F8B4F1" w14:textId="77777777" w:rsidR="00650B98" w:rsidRDefault="00650B98" w:rsidP="004161AE">
            <w:r>
              <w:t>Penata Tk 1</w:t>
            </w:r>
          </w:p>
        </w:tc>
      </w:tr>
    </w:tbl>
    <w:p w14:paraId="72FA208C" w14:textId="77777777" w:rsidR="00650B98" w:rsidRDefault="00650B98" w:rsidP="004161AE"/>
    <w:p w14:paraId="00BF9718" w14:textId="01EF33C9" w:rsidR="00650B98" w:rsidRDefault="00BB6D08" w:rsidP="00650B98">
      <w:pPr>
        <w:pStyle w:val="ListParagraph"/>
        <w:numPr>
          <w:ilvl w:val="0"/>
          <w:numId w:val="1"/>
        </w:numPr>
      </w:pPr>
      <w:r>
        <w:t>Tuliskan perinah SQL untuk menampilkan semua data guru secara terurut mulai dari yang paling muda hingga paling tua</w:t>
      </w:r>
    </w:p>
    <w:p w14:paraId="50A245A3" w14:textId="4D68D73C" w:rsidR="00EB2087" w:rsidRDefault="00EB2087" w:rsidP="00EB2087">
      <w:pPr>
        <w:pStyle w:val="ListParagraph"/>
      </w:pPr>
      <w:r>
        <w:t>Jawab:</w:t>
      </w:r>
    </w:p>
    <w:p w14:paraId="523920EC" w14:textId="1F4A3A0C" w:rsidR="0001217A" w:rsidRPr="0001217A" w:rsidRDefault="0001217A" w:rsidP="00EB2087">
      <w:pPr>
        <w:pStyle w:val="ListParagraph"/>
        <w:rPr>
          <w:color w:val="FF0000"/>
        </w:rPr>
      </w:pPr>
      <w:r w:rsidRPr="0001217A">
        <w:rPr>
          <w:color w:val="FF0000"/>
        </w:rPr>
        <w:t xml:space="preserve">SELECT * FROM guru ORDER BY TglLahir </w:t>
      </w:r>
      <w:r>
        <w:rPr>
          <w:color w:val="FF0000"/>
        </w:rPr>
        <w:t>DE</w:t>
      </w:r>
      <w:r w:rsidRPr="0001217A">
        <w:rPr>
          <w:color w:val="FF0000"/>
        </w:rPr>
        <w:t>SC;</w:t>
      </w:r>
    </w:p>
    <w:p w14:paraId="51142D7D" w14:textId="2A495F9C" w:rsidR="00BB6D08" w:rsidRDefault="00BB6D08" w:rsidP="00650B98">
      <w:pPr>
        <w:pStyle w:val="ListParagraph"/>
        <w:numPr>
          <w:ilvl w:val="0"/>
          <w:numId w:val="1"/>
        </w:numPr>
      </w:pPr>
      <w:r>
        <w:t>Tuliskan perintah SQL untuk menampilkan data guru yang berkode pangkat/gol 2</w:t>
      </w:r>
    </w:p>
    <w:p w14:paraId="5BE5B80A" w14:textId="1AAAE55F" w:rsidR="00194B8F" w:rsidRPr="005639A7" w:rsidRDefault="00EE6C25" w:rsidP="00194B8F">
      <w:pPr>
        <w:pStyle w:val="ListParagraph"/>
        <w:rPr>
          <w:color w:val="FF0000"/>
        </w:rPr>
      </w:pPr>
      <w:r w:rsidRPr="005639A7">
        <w:rPr>
          <w:color w:val="FF0000"/>
        </w:rPr>
        <w:t>SELECT * FROM guru WHERE kodepangkatgol = ‘2’;</w:t>
      </w:r>
    </w:p>
    <w:p w14:paraId="0E21EFFA" w14:textId="69ED039F" w:rsidR="00BB6D08" w:rsidRDefault="00BB6D08" w:rsidP="00650B98">
      <w:pPr>
        <w:pStyle w:val="ListParagraph"/>
        <w:numPr>
          <w:ilvl w:val="0"/>
          <w:numId w:val="1"/>
        </w:numPr>
      </w:pPr>
      <w:r>
        <w:t>Tuliskan perintah SQL untuk menampilkan data guru yang beralamat di Solo</w:t>
      </w:r>
    </w:p>
    <w:p w14:paraId="44B0ED53" w14:textId="2130D104" w:rsidR="005639A7" w:rsidRPr="00CE781D" w:rsidRDefault="00CE781D" w:rsidP="005639A7">
      <w:pPr>
        <w:pStyle w:val="ListParagraph"/>
        <w:rPr>
          <w:color w:val="FF0000"/>
        </w:rPr>
      </w:pPr>
      <w:r w:rsidRPr="00CE781D">
        <w:rPr>
          <w:color w:val="FF0000"/>
        </w:rPr>
        <w:t>SELECT * FROM guru WHERE alamat = ‘Solo’;</w:t>
      </w:r>
    </w:p>
    <w:p w14:paraId="47000769" w14:textId="3FABAA4B" w:rsidR="00BB6D08" w:rsidRDefault="00BB6D08" w:rsidP="00650B98">
      <w:pPr>
        <w:pStyle w:val="ListParagraph"/>
        <w:numPr>
          <w:ilvl w:val="0"/>
          <w:numId w:val="1"/>
        </w:numPr>
      </w:pPr>
      <w:r>
        <w:t>Tuliskan perintah SQL untuk menampilkan data guru yang lahirnya di tahun 1979</w:t>
      </w:r>
    </w:p>
    <w:p w14:paraId="25D52807" w14:textId="77777777" w:rsidR="00547BEC" w:rsidRDefault="00547BEC" w:rsidP="0062004D">
      <w:pPr>
        <w:pStyle w:val="ListParagraph"/>
        <w:rPr>
          <w:color w:val="FF0000"/>
        </w:rPr>
      </w:pPr>
      <w:r w:rsidRPr="00547BEC">
        <w:rPr>
          <w:color w:val="FF0000"/>
        </w:rPr>
        <w:lastRenderedPageBreak/>
        <w:t>SELECT * FROM guru WHERE year(`tgllahir`) = '1979';</w:t>
      </w:r>
    </w:p>
    <w:p w14:paraId="013CA879" w14:textId="77777777" w:rsidR="00583305" w:rsidRPr="00583305" w:rsidRDefault="00583305" w:rsidP="00583305">
      <w:pPr>
        <w:pStyle w:val="ListParagraph"/>
      </w:pPr>
      <w:r w:rsidRPr="00583305">
        <w:rPr>
          <w:color w:val="FF0000"/>
        </w:rPr>
        <w:t>SELECT * FROM guru WHERE tgllahir LIKE '1979%';</w:t>
      </w:r>
    </w:p>
    <w:p w14:paraId="67292CD2" w14:textId="0CA521DD" w:rsidR="00BB6D08" w:rsidRDefault="00BB6D08" w:rsidP="00650B98">
      <w:pPr>
        <w:pStyle w:val="ListParagraph"/>
        <w:numPr>
          <w:ilvl w:val="0"/>
          <w:numId w:val="1"/>
        </w:numPr>
      </w:pPr>
      <w:r>
        <w:t>Tuliskan perintah SQL untuk menampilkan data guru yang alamatnya di daerah Jakarta</w:t>
      </w:r>
    </w:p>
    <w:p w14:paraId="75A0B359" w14:textId="12C0551C" w:rsidR="008B7395" w:rsidRPr="00CE781D" w:rsidRDefault="008B7395" w:rsidP="008538A6">
      <w:pPr>
        <w:pStyle w:val="ListParagraph"/>
        <w:rPr>
          <w:color w:val="FF0000"/>
        </w:rPr>
      </w:pPr>
      <w:r w:rsidRPr="00CE781D">
        <w:rPr>
          <w:color w:val="FF0000"/>
        </w:rPr>
        <w:t xml:space="preserve">SELECT * FROM guru WHERE alamat </w:t>
      </w:r>
      <w:r w:rsidR="004C0241">
        <w:rPr>
          <w:color w:val="FF0000"/>
        </w:rPr>
        <w:t>LIKE</w:t>
      </w:r>
      <w:r w:rsidRPr="00CE781D">
        <w:rPr>
          <w:color w:val="FF0000"/>
        </w:rPr>
        <w:t xml:space="preserve"> ‘</w:t>
      </w:r>
      <w:r>
        <w:rPr>
          <w:color w:val="FF0000"/>
        </w:rPr>
        <w:t>Jakarta</w:t>
      </w:r>
      <w:r w:rsidR="004C0241">
        <w:rPr>
          <w:color w:val="FF0000"/>
        </w:rPr>
        <w:t>%</w:t>
      </w:r>
      <w:r w:rsidRPr="00CE781D">
        <w:rPr>
          <w:color w:val="FF0000"/>
        </w:rPr>
        <w:t>’;</w:t>
      </w:r>
    </w:p>
    <w:p w14:paraId="3610C98E" w14:textId="77777777" w:rsidR="00C60546" w:rsidRDefault="00C60546" w:rsidP="00C60546">
      <w:pPr>
        <w:pStyle w:val="ListParagraph"/>
      </w:pPr>
    </w:p>
    <w:p w14:paraId="31A960C9" w14:textId="7656C40E" w:rsidR="00BB6D08" w:rsidRDefault="00BB6D08" w:rsidP="00650B98">
      <w:pPr>
        <w:pStyle w:val="ListParagraph"/>
        <w:numPr>
          <w:ilvl w:val="0"/>
          <w:numId w:val="1"/>
        </w:numPr>
      </w:pPr>
      <w:r>
        <w:t xml:space="preserve">Tuliskan perintah SQL untuk mengubah </w:t>
      </w:r>
      <w:r w:rsidR="002E3280">
        <w:t xml:space="preserve">kode pangkat gol </w:t>
      </w:r>
      <w:r>
        <w:t xml:space="preserve">guru berNIP 1003 </w:t>
      </w:r>
      <w:r w:rsidR="002E3280">
        <w:t>menjadi 3</w:t>
      </w:r>
    </w:p>
    <w:p w14:paraId="79AC40C6" w14:textId="2D5517FD" w:rsidR="008538A6" w:rsidRDefault="002422B1" w:rsidP="008538A6">
      <w:pPr>
        <w:pStyle w:val="ListParagraph"/>
        <w:rPr>
          <w:color w:val="FF0000"/>
        </w:rPr>
      </w:pPr>
      <w:r w:rsidRPr="002422B1">
        <w:rPr>
          <w:color w:val="FF0000"/>
        </w:rPr>
        <w:t>UPDATE guru SET kodepangkatgol = ‘3’ WHERE nip = ‘1003’;</w:t>
      </w:r>
    </w:p>
    <w:p w14:paraId="3485FDEE" w14:textId="77777777" w:rsidR="002422B1" w:rsidRPr="002422B1" w:rsidRDefault="002422B1" w:rsidP="008538A6">
      <w:pPr>
        <w:pStyle w:val="ListParagraph"/>
        <w:rPr>
          <w:color w:val="FF0000"/>
        </w:rPr>
      </w:pPr>
    </w:p>
    <w:p w14:paraId="7D91B552" w14:textId="73CAFB63" w:rsidR="00FB27A2" w:rsidRDefault="00FB27A2" w:rsidP="00FB27A2">
      <w:pPr>
        <w:pStyle w:val="ListParagraph"/>
        <w:numPr>
          <w:ilvl w:val="0"/>
          <w:numId w:val="1"/>
        </w:numPr>
      </w:pPr>
      <w:r>
        <w:t>Tuliskan perintah SQL untuk mengubah kode pangkat gol guru berNIP 1003 menjadi 3</w:t>
      </w:r>
      <w:r>
        <w:t xml:space="preserve"> dan jumlah anaknya menjadi 7.</w:t>
      </w:r>
    </w:p>
    <w:p w14:paraId="76D49F69" w14:textId="04801CBF" w:rsidR="001B1CAB" w:rsidRDefault="001B1CAB" w:rsidP="001B1CAB">
      <w:pPr>
        <w:pStyle w:val="ListParagraph"/>
        <w:rPr>
          <w:color w:val="FF0000"/>
        </w:rPr>
      </w:pPr>
      <w:r w:rsidRPr="002422B1">
        <w:rPr>
          <w:color w:val="FF0000"/>
        </w:rPr>
        <w:t>UPDATE guru SET kodepangkatgol = ‘3’</w:t>
      </w:r>
      <w:r w:rsidR="00AA4EB8">
        <w:rPr>
          <w:color w:val="FF0000"/>
        </w:rPr>
        <w:t>, jmlanak = ‘7’</w:t>
      </w:r>
      <w:r w:rsidRPr="002422B1">
        <w:rPr>
          <w:color w:val="FF0000"/>
        </w:rPr>
        <w:t xml:space="preserve"> WHERE nip = ‘1003’;</w:t>
      </w:r>
    </w:p>
    <w:p w14:paraId="1E190E47" w14:textId="1C4E43CF" w:rsidR="00FB27A2" w:rsidRDefault="00FB27A2" w:rsidP="00FB27A2">
      <w:pPr>
        <w:pStyle w:val="ListParagraph"/>
      </w:pPr>
    </w:p>
    <w:p w14:paraId="49F2D975" w14:textId="5893A2C0" w:rsidR="002E3280" w:rsidRDefault="002E3280" w:rsidP="00650B98">
      <w:pPr>
        <w:pStyle w:val="ListParagraph"/>
        <w:numPr>
          <w:ilvl w:val="0"/>
          <w:numId w:val="1"/>
        </w:numPr>
      </w:pPr>
      <w:r>
        <w:t>Tuliskan perintah SQL untuk mengubah alamat guru ber NIP 1001 menjadi Solo</w:t>
      </w:r>
    </w:p>
    <w:p w14:paraId="3114CAFE" w14:textId="24C5D8A0" w:rsidR="00011AAF" w:rsidRDefault="00011AAF" w:rsidP="00011AAF">
      <w:pPr>
        <w:pStyle w:val="ListParagraph"/>
        <w:rPr>
          <w:color w:val="FF0000"/>
        </w:rPr>
      </w:pPr>
      <w:r w:rsidRPr="002422B1">
        <w:rPr>
          <w:color w:val="FF0000"/>
        </w:rPr>
        <w:t xml:space="preserve">UPDATE guru SET </w:t>
      </w:r>
      <w:r>
        <w:rPr>
          <w:color w:val="FF0000"/>
        </w:rPr>
        <w:t xml:space="preserve">alamat </w:t>
      </w:r>
      <w:r w:rsidRPr="002422B1">
        <w:rPr>
          <w:color w:val="FF0000"/>
        </w:rPr>
        <w:t>= ‘</w:t>
      </w:r>
      <w:r>
        <w:rPr>
          <w:color w:val="FF0000"/>
        </w:rPr>
        <w:t>Solo</w:t>
      </w:r>
      <w:r w:rsidRPr="002422B1">
        <w:rPr>
          <w:color w:val="FF0000"/>
        </w:rPr>
        <w:t>’ WHERE nip = ‘100</w:t>
      </w:r>
      <w:r>
        <w:rPr>
          <w:color w:val="FF0000"/>
        </w:rPr>
        <w:t>1</w:t>
      </w:r>
      <w:r w:rsidRPr="002422B1">
        <w:rPr>
          <w:color w:val="FF0000"/>
        </w:rPr>
        <w:t>’;</w:t>
      </w:r>
    </w:p>
    <w:p w14:paraId="32D79131" w14:textId="77777777" w:rsidR="00011AAF" w:rsidRDefault="00011AAF" w:rsidP="00011AAF">
      <w:pPr>
        <w:pStyle w:val="ListParagraph"/>
      </w:pPr>
    </w:p>
    <w:p w14:paraId="048D4090" w14:textId="15A9764C" w:rsidR="002E3280" w:rsidRDefault="002E3280" w:rsidP="00650B98">
      <w:pPr>
        <w:pStyle w:val="ListParagraph"/>
        <w:numPr>
          <w:ilvl w:val="0"/>
          <w:numId w:val="1"/>
        </w:numPr>
      </w:pPr>
      <w:r>
        <w:t>Tuliskan perintah SQL untuk menghapus data guru ber NIP 1004</w:t>
      </w:r>
    </w:p>
    <w:p w14:paraId="212BF90F" w14:textId="768E441B" w:rsidR="0091696F" w:rsidRPr="002C663F" w:rsidRDefault="002C663F" w:rsidP="0091696F">
      <w:pPr>
        <w:pStyle w:val="ListParagraph"/>
        <w:rPr>
          <w:color w:val="FF0000"/>
        </w:rPr>
      </w:pPr>
      <w:r w:rsidRPr="002C663F">
        <w:rPr>
          <w:color w:val="FF0000"/>
        </w:rPr>
        <w:t>DELETE FROM guru WHERE nip = ‘1004’;</w:t>
      </w:r>
    </w:p>
    <w:p w14:paraId="73472559" w14:textId="77777777" w:rsidR="0091696F" w:rsidRDefault="0091696F" w:rsidP="0091696F">
      <w:pPr>
        <w:pStyle w:val="ListParagraph"/>
      </w:pPr>
    </w:p>
    <w:p w14:paraId="39F28CBC" w14:textId="523659C6" w:rsidR="002E3280" w:rsidRDefault="002E3280" w:rsidP="00650B98">
      <w:pPr>
        <w:pStyle w:val="ListParagraph"/>
        <w:numPr>
          <w:ilvl w:val="0"/>
          <w:numId w:val="1"/>
        </w:numPr>
      </w:pPr>
      <w:r>
        <w:t>Tuliskan perintah SQL untuk menampilkan NIP, NAMAGURU, GOL</w:t>
      </w:r>
    </w:p>
    <w:p w14:paraId="0A1EDA2C" w14:textId="0091289C" w:rsidR="00A46BC2" w:rsidRPr="00DC0E95" w:rsidRDefault="006C4B50" w:rsidP="00A46BC2">
      <w:pPr>
        <w:pStyle w:val="ListParagraph"/>
        <w:rPr>
          <w:color w:val="FF0000"/>
        </w:rPr>
      </w:pPr>
      <w:r w:rsidRPr="00DC0E95">
        <w:rPr>
          <w:color w:val="FF0000"/>
        </w:rPr>
        <w:t>SELE</w:t>
      </w:r>
      <w:r w:rsidR="007F0068" w:rsidRPr="00DC0E95">
        <w:rPr>
          <w:color w:val="FF0000"/>
        </w:rPr>
        <w:t>CT guru.nip, guru.</w:t>
      </w:r>
      <w:r w:rsidR="00EF4C7D" w:rsidRPr="00DC0E95">
        <w:rPr>
          <w:color w:val="FF0000"/>
        </w:rPr>
        <w:t>namaguru, pangkatgol.gol</w:t>
      </w:r>
      <w:r w:rsidR="00EF4C7D" w:rsidRPr="00DC0E95">
        <w:rPr>
          <w:color w:val="FF0000"/>
        </w:rPr>
        <w:br/>
        <w:t>FROM guru, pangkatgol</w:t>
      </w:r>
      <w:r w:rsidR="00EF4C7D" w:rsidRPr="00DC0E95">
        <w:rPr>
          <w:color w:val="FF0000"/>
        </w:rPr>
        <w:br/>
        <w:t xml:space="preserve">WHERE </w:t>
      </w:r>
      <w:r w:rsidR="00041C46" w:rsidRPr="00DC0E95">
        <w:rPr>
          <w:color w:val="FF0000"/>
        </w:rPr>
        <w:t>guru.kodepangkatgol = pangkatgol.kodepangkatgol</w:t>
      </w:r>
      <w:r w:rsidR="002547B0" w:rsidRPr="00DC0E95">
        <w:rPr>
          <w:color w:val="FF0000"/>
        </w:rPr>
        <w:t>;</w:t>
      </w:r>
    </w:p>
    <w:p w14:paraId="06497441" w14:textId="77777777" w:rsidR="00AD4BA2" w:rsidRDefault="00AD4BA2" w:rsidP="00A46BC2">
      <w:pPr>
        <w:pStyle w:val="ListParagraph"/>
      </w:pPr>
    </w:p>
    <w:p w14:paraId="290DD985" w14:textId="36FD02B0" w:rsidR="002E3280" w:rsidRDefault="002E3280" w:rsidP="002E3280">
      <w:pPr>
        <w:pStyle w:val="ListParagraph"/>
        <w:numPr>
          <w:ilvl w:val="0"/>
          <w:numId w:val="1"/>
        </w:numPr>
      </w:pPr>
      <w:r>
        <w:t>Tuliskan perintah SQL untuk menampilkan NIP, NAMAGURU, GOL, PANGKAT</w:t>
      </w:r>
    </w:p>
    <w:p w14:paraId="411D3537" w14:textId="3507D427" w:rsidR="00213587" w:rsidRPr="00DC0E95" w:rsidRDefault="00213587" w:rsidP="00213587">
      <w:pPr>
        <w:pStyle w:val="ListParagraph"/>
        <w:rPr>
          <w:color w:val="FF0000"/>
        </w:rPr>
      </w:pPr>
      <w:r w:rsidRPr="00DC0E95">
        <w:rPr>
          <w:color w:val="FF0000"/>
        </w:rPr>
        <w:t>SELECT guru.nip, guru.namaguru, pangkatgol.gol</w:t>
      </w:r>
      <w:r>
        <w:rPr>
          <w:color w:val="FF0000"/>
        </w:rPr>
        <w:t>, pangkatgol.pangkat</w:t>
      </w:r>
      <w:r w:rsidRPr="00DC0E95">
        <w:rPr>
          <w:color w:val="FF0000"/>
        </w:rPr>
        <w:br/>
        <w:t>FROM guru, pangkatgol</w:t>
      </w:r>
      <w:r w:rsidRPr="00DC0E95">
        <w:rPr>
          <w:color w:val="FF0000"/>
        </w:rPr>
        <w:br/>
        <w:t>WHERE guru.kodepangkatgol = pangkatgol.kodepangkatgol;</w:t>
      </w:r>
    </w:p>
    <w:p w14:paraId="235CF7D3" w14:textId="77777777" w:rsidR="00213587" w:rsidRDefault="00213587" w:rsidP="00213587">
      <w:pPr>
        <w:pStyle w:val="ListParagraph"/>
      </w:pPr>
    </w:p>
    <w:p w14:paraId="135E9943" w14:textId="1D6C50C1" w:rsidR="002E3280" w:rsidRDefault="002E3280" w:rsidP="00650B98">
      <w:pPr>
        <w:pStyle w:val="ListParagraph"/>
        <w:numPr>
          <w:ilvl w:val="0"/>
          <w:numId w:val="1"/>
        </w:numPr>
      </w:pPr>
      <w:r>
        <w:t>Tuliskan perintah SQL untuk menghitung banyaknya data guru yang kode pangkat/gol nya 3</w:t>
      </w:r>
    </w:p>
    <w:p w14:paraId="063D56F2" w14:textId="200120FA" w:rsidR="00CE297D" w:rsidRDefault="00D37A43" w:rsidP="00D37A43">
      <w:pPr>
        <w:pStyle w:val="ListParagraph"/>
      </w:pPr>
      <w:r w:rsidRPr="000673EA">
        <w:rPr>
          <w:color w:val="FF0000"/>
        </w:rPr>
        <w:t>SE</w:t>
      </w:r>
      <w:r w:rsidR="00CE297D" w:rsidRPr="000673EA">
        <w:rPr>
          <w:color w:val="FF0000"/>
        </w:rPr>
        <w:t xml:space="preserve">LECT </w:t>
      </w:r>
      <w:r w:rsidR="00547E04" w:rsidRPr="000673EA">
        <w:rPr>
          <w:color w:val="FF0000"/>
        </w:rPr>
        <w:t xml:space="preserve">count(*) FROM guru </w:t>
      </w:r>
      <w:r w:rsidR="00E47ABC" w:rsidRPr="000673EA">
        <w:rPr>
          <w:color w:val="FF0000"/>
        </w:rPr>
        <w:t>WHERE kodepangkatgol = ‘3’;</w:t>
      </w:r>
      <w:r w:rsidR="00E47ABC" w:rsidRPr="000673EA">
        <w:rPr>
          <w:color w:val="FF0000"/>
        </w:rPr>
        <w:br/>
      </w:r>
    </w:p>
    <w:p w14:paraId="2F2A5FEE" w14:textId="18D9F730" w:rsidR="002E3280" w:rsidRDefault="002E3280" w:rsidP="00650B98">
      <w:pPr>
        <w:pStyle w:val="ListParagraph"/>
        <w:numPr>
          <w:ilvl w:val="0"/>
          <w:numId w:val="1"/>
        </w:numPr>
      </w:pPr>
      <w:r>
        <w:t>Tuliskan perintah SQL untuk menghitung rata-rata jumlah anak yang dimiliki oleh semua guru</w:t>
      </w:r>
    </w:p>
    <w:p w14:paraId="7CECAB00" w14:textId="06924E2C" w:rsidR="000673EA" w:rsidRDefault="00100A53" w:rsidP="000673EA">
      <w:pPr>
        <w:pStyle w:val="ListParagraph"/>
        <w:rPr>
          <w:color w:val="FF0000"/>
        </w:rPr>
      </w:pPr>
      <w:r w:rsidRPr="0041227E">
        <w:rPr>
          <w:color w:val="FF0000"/>
        </w:rPr>
        <w:t>SELECT avg(</w:t>
      </w:r>
      <w:r w:rsidR="0041227E" w:rsidRPr="0041227E">
        <w:rPr>
          <w:color w:val="FF0000"/>
        </w:rPr>
        <w:t>jmlanak</w:t>
      </w:r>
      <w:r w:rsidRPr="0041227E">
        <w:rPr>
          <w:color w:val="FF0000"/>
        </w:rPr>
        <w:t>)</w:t>
      </w:r>
      <w:r w:rsidR="0041227E" w:rsidRPr="0041227E">
        <w:rPr>
          <w:color w:val="FF0000"/>
        </w:rPr>
        <w:t xml:space="preserve"> FROM guru;</w:t>
      </w:r>
    </w:p>
    <w:p w14:paraId="35CD96D2" w14:textId="77777777" w:rsidR="008F021B" w:rsidRDefault="008F021B" w:rsidP="000673EA">
      <w:pPr>
        <w:pStyle w:val="ListParagraph"/>
        <w:rPr>
          <w:color w:val="FF0000"/>
        </w:rPr>
      </w:pPr>
    </w:p>
    <w:p w14:paraId="037E0526" w14:textId="2A84CAAD" w:rsidR="00970E5E" w:rsidRDefault="008F021B" w:rsidP="008F021B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Tuliskan perintah SQL untuk menampilkan rekap jumlah guru</w:t>
      </w:r>
      <w:r w:rsidR="00970E5E">
        <w:rPr>
          <w:color w:val="000000" w:themeColor="text1"/>
        </w:rPr>
        <w:t xml:space="preserve"> berdasarkan </w:t>
      </w:r>
      <w:r w:rsidR="006C2455">
        <w:rPr>
          <w:color w:val="000000" w:themeColor="text1"/>
        </w:rPr>
        <w:t xml:space="preserve">kode pangkat </w:t>
      </w:r>
      <w:r w:rsidR="00970E5E">
        <w:rPr>
          <w:color w:val="000000" w:themeColor="text1"/>
        </w:rPr>
        <w:t>golongannya.</w:t>
      </w:r>
    </w:p>
    <w:p w14:paraId="349924CF" w14:textId="5CAFE486" w:rsidR="00021588" w:rsidRDefault="006C2455" w:rsidP="00970E5E">
      <w:pPr>
        <w:pStyle w:val="ListParagraph"/>
        <w:rPr>
          <w:color w:val="000000" w:themeColor="text1"/>
        </w:rPr>
      </w:pPr>
      <w:r>
        <w:rPr>
          <w:color w:val="000000" w:themeColor="text1"/>
        </w:rPr>
        <w:t>KodePangkatGol</w:t>
      </w:r>
      <w:r w:rsidR="00970E5E">
        <w:rPr>
          <w:color w:val="000000" w:themeColor="text1"/>
        </w:rPr>
        <w:tab/>
        <w:t>Jumlah</w:t>
      </w:r>
      <w:r w:rsidR="00970E5E">
        <w:rPr>
          <w:color w:val="000000" w:themeColor="text1"/>
        </w:rPr>
        <w:br/>
      </w:r>
      <w:r>
        <w:rPr>
          <w:color w:val="000000" w:themeColor="text1"/>
        </w:rPr>
        <w:t>2</w:t>
      </w:r>
      <w:r w:rsidR="00970E5E"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970E5E">
        <w:rPr>
          <w:color w:val="000000" w:themeColor="text1"/>
        </w:rPr>
        <w:t>3</w:t>
      </w:r>
      <w:r w:rsidR="00970E5E">
        <w:rPr>
          <w:color w:val="000000" w:themeColor="text1"/>
        </w:rPr>
        <w:br/>
      </w:r>
      <w:r>
        <w:rPr>
          <w:color w:val="000000" w:themeColor="text1"/>
        </w:rPr>
        <w:t>3</w:t>
      </w:r>
      <w:r w:rsidR="00970E5E">
        <w:rPr>
          <w:color w:val="000000" w:themeColor="text1"/>
        </w:rPr>
        <w:tab/>
      </w:r>
      <w:r>
        <w:rPr>
          <w:color w:val="000000" w:themeColor="text1"/>
        </w:rPr>
        <w:tab/>
      </w:r>
      <w:r>
        <w:rPr>
          <w:color w:val="000000" w:themeColor="text1"/>
        </w:rPr>
        <w:tab/>
      </w:r>
      <w:r w:rsidR="00970E5E">
        <w:rPr>
          <w:color w:val="000000" w:themeColor="text1"/>
        </w:rPr>
        <w:t>2</w:t>
      </w:r>
      <w:r w:rsidR="008F021B" w:rsidRPr="008F021B">
        <w:rPr>
          <w:color w:val="000000" w:themeColor="text1"/>
        </w:rPr>
        <w:t xml:space="preserve"> </w:t>
      </w:r>
    </w:p>
    <w:p w14:paraId="233C656B" w14:textId="057689D5" w:rsidR="00AA6261" w:rsidRPr="00982384" w:rsidRDefault="006C2455" w:rsidP="00970E5E">
      <w:pPr>
        <w:pStyle w:val="ListParagraph"/>
        <w:rPr>
          <w:color w:val="FF0000"/>
        </w:rPr>
      </w:pPr>
      <w:r w:rsidRPr="00982384">
        <w:rPr>
          <w:color w:val="FF0000"/>
        </w:rPr>
        <w:t>SELECT kodepangkatgol,  count(*)</w:t>
      </w:r>
      <w:bookmarkStart w:id="0" w:name="_GoBack"/>
      <w:bookmarkEnd w:id="0"/>
      <w:r w:rsidRPr="00982384">
        <w:rPr>
          <w:color w:val="FF0000"/>
        </w:rPr>
        <w:t xml:space="preserve"> FROM guru</w:t>
      </w:r>
      <w:r w:rsidR="007F5AA8" w:rsidRPr="00982384">
        <w:rPr>
          <w:color w:val="FF0000"/>
        </w:rPr>
        <w:t xml:space="preserve"> GROUP BY kodepangkatgol</w:t>
      </w:r>
      <w:r w:rsidR="00883EF5" w:rsidRPr="00982384">
        <w:rPr>
          <w:color w:val="FF0000"/>
        </w:rPr>
        <w:t>;</w:t>
      </w:r>
    </w:p>
    <w:sectPr w:rsidR="00AA6261" w:rsidRPr="009823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585450"/>
    <w:multiLevelType w:val="hybridMultilevel"/>
    <w:tmpl w:val="5836A9CE"/>
    <w:lvl w:ilvl="0" w:tplc="ABAA17B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AD029E0"/>
    <w:multiLevelType w:val="hybridMultilevel"/>
    <w:tmpl w:val="BD3AEF38"/>
    <w:lvl w:ilvl="0" w:tplc="A5E601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4531CA8"/>
    <w:multiLevelType w:val="hybridMultilevel"/>
    <w:tmpl w:val="46DCF61C"/>
    <w:lvl w:ilvl="0" w:tplc="660C689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1673DB5"/>
    <w:multiLevelType w:val="hybridMultilevel"/>
    <w:tmpl w:val="D59EB814"/>
    <w:lvl w:ilvl="0" w:tplc="7E4EFA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41811FC"/>
    <w:multiLevelType w:val="hybridMultilevel"/>
    <w:tmpl w:val="50ECBCC6"/>
    <w:lvl w:ilvl="0" w:tplc="C0BA0F7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6D359CF"/>
    <w:multiLevelType w:val="hybridMultilevel"/>
    <w:tmpl w:val="D59EB814"/>
    <w:lvl w:ilvl="0" w:tplc="7E4EFA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E413091"/>
    <w:multiLevelType w:val="hybridMultilevel"/>
    <w:tmpl w:val="CC5A16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60567C"/>
    <w:multiLevelType w:val="hybridMultilevel"/>
    <w:tmpl w:val="3D568E20"/>
    <w:lvl w:ilvl="0" w:tplc="AA1EF4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1B6603"/>
    <w:multiLevelType w:val="hybridMultilevel"/>
    <w:tmpl w:val="F0709252"/>
    <w:lvl w:ilvl="0" w:tplc="DB1665D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C54141B"/>
    <w:multiLevelType w:val="hybridMultilevel"/>
    <w:tmpl w:val="6F94EA42"/>
    <w:lvl w:ilvl="0" w:tplc="807CB7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E3B1D30"/>
    <w:multiLevelType w:val="hybridMultilevel"/>
    <w:tmpl w:val="C27A41BC"/>
    <w:lvl w:ilvl="0" w:tplc="AA1EF4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9C5AD0"/>
    <w:multiLevelType w:val="hybridMultilevel"/>
    <w:tmpl w:val="07A8F538"/>
    <w:lvl w:ilvl="0" w:tplc="AA1EF4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2"/>
  </w:num>
  <w:num w:numId="5">
    <w:abstractNumId w:val="0"/>
  </w:num>
  <w:num w:numId="6">
    <w:abstractNumId w:val="1"/>
  </w:num>
  <w:num w:numId="7">
    <w:abstractNumId w:val="4"/>
  </w:num>
  <w:num w:numId="8">
    <w:abstractNumId w:val="8"/>
  </w:num>
  <w:num w:numId="9">
    <w:abstractNumId w:val="5"/>
  </w:num>
  <w:num w:numId="10">
    <w:abstractNumId w:val="11"/>
  </w:num>
  <w:num w:numId="11">
    <w:abstractNumId w:val="1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zMzGwMDQ1NjU2NDBV0lEKTi0uzszPAykwqgUAlKvuVCwAAAA="/>
  </w:docVars>
  <w:rsids>
    <w:rsidRoot w:val="001D16DC"/>
    <w:rsid w:val="00011AAF"/>
    <w:rsid w:val="0001217A"/>
    <w:rsid w:val="00021588"/>
    <w:rsid w:val="0003663A"/>
    <w:rsid w:val="00041C46"/>
    <w:rsid w:val="000673EA"/>
    <w:rsid w:val="00100A53"/>
    <w:rsid w:val="00194B8F"/>
    <w:rsid w:val="001B1CAB"/>
    <w:rsid w:val="001D16DC"/>
    <w:rsid w:val="00213587"/>
    <w:rsid w:val="002422B1"/>
    <w:rsid w:val="002547B0"/>
    <w:rsid w:val="002C663F"/>
    <w:rsid w:val="002E3280"/>
    <w:rsid w:val="002E6207"/>
    <w:rsid w:val="00340C1C"/>
    <w:rsid w:val="003653FD"/>
    <w:rsid w:val="004059DC"/>
    <w:rsid w:val="0041227E"/>
    <w:rsid w:val="004161AE"/>
    <w:rsid w:val="004A3F08"/>
    <w:rsid w:val="004C0241"/>
    <w:rsid w:val="00524C3A"/>
    <w:rsid w:val="00547BEC"/>
    <w:rsid w:val="00547E04"/>
    <w:rsid w:val="00556399"/>
    <w:rsid w:val="005639A7"/>
    <w:rsid w:val="00583305"/>
    <w:rsid w:val="0062004D"/>
    <w:rsid w:val="00650B98"/>
    <w:rsid w:val="00677A4F"/>
    <w:rsid w:val="006A7F1F"/>
    <w:rsid w:val="006C1D6E"/>
    <w:rsid w:val="006C2455"/>
    <w:rsid w:val="006C4B50"/>
    <w:rsid w:val="007F0068"/>
    <w:rsid w:val="007F3C9D"/>
    <w:rsid w:val="007F5AA8"/>
    <w:rsid w:val="00822902"/>
    <w:rsid w:val="008464EE"/>
    <w:rsid w:val="008538A6"/>
    <w:rsid w:val="00883EF5"/>
    <w:rsid w:val="008B7395"/>
    <w:rsid w:val="008C508B"/>
    <w:rsid w:val="008F021B"/>
    <w:rsid w:val="0091696F"/>
    <w:rsid w:val="00970E5E"/>
    <w:rsid w:val="00982384"/>
    <w:rsid w:val="00A46BC2"/>
    <w:rsid w:val="00AA4EB8"/>
    <w:rsid w:val="00AA6261"/>
    <w:rsid w:val="00AD4BA2"/>
    <w:rsid w:val="00B97D3D"/>
    <w:rsid w:val="00BB6D08"/>
    <w:rsid w:val="00BC65A2"/>
    <w:rsid w:val="00C60546"/>
    <w:rsid w:val="00CB1FDA"/>
    <w:rsid w:val="00CE297D"/>
    <w:rsid w:val="00CE781D"/>
    <w:rsid w:val="00D37A43"/>
    <w:rsid w:val="00DC0E95"/>
    <w:rsid w:val="00E47ABC"/>
    <w:rsid w:val="00EB2087"/>
    <w:rsid w:val="00ED5F4F"/>
    <w:rsid w:val="00EE6C25"/>
    <w:rsid w:val="00EF4C7D"/>
    <w:rsid w:val="00F62E7D"/>
    <w:rsid w:val="00FA3D5E"/>
    <w:rsid w:val="00FB27A2"/>
    <w:rsid w:val="00FB5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F6AAB6"/>
  <w15:chartTrackingRefBased/>
  <w15:docId w15:val="{3C2BECAC-91FC-44EF-A8DA-AEA9D4946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D16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D16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D16DC"/>
    <w:pPr>
      <w:ind w:left="720"/>
      <w:contextualSpacing/>
    </w:pPr>
  </w:style>
  <w:style w:type="table" w:styleId="TableGrid">
    <w:name w:val="Table Grid"/>
    <w:basedOn w:val="TableNormal"/>
    <w:uiPriority w:val="39"/>
    <w:rsid w:val="004161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3</Pages>
  <Words>684</Words>
  <Characters>390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Rosihan Ariyuana</cp:lastModifiedBy>
  <cp:revision>66</cp:revision>
  <dcterms:created xsi:type="dcterms:W3CDTF">2018-10-22T06:41:00Z</dcterms:created>
  <dcterms:modified xsi:type="dcterms:W3CDTF">2018-10-23T03:01:00Z</dcterms:modified>
</cp:coreProperties>
</file>